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Pr="002F0553">
        <w:t>all three effects</w:t>
      </w:r>
      <w:r w:rsidR="00C20A27">
        <w:t>,</w:t>
      </w:r>
      <w:r w:rsidRPr="002F0553">
        <w:t xml:space="preserve"> environmental heterogeneity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lastRenderedPageBreak/>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w:t>
      </w:r>
      <w:r w:rsidR="00841086">
        <w:lastRenderedPageBreak/>
        <w:t>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5E6050"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5E6050"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 (</w:t>
      </w:r>
      <w:r w:rsidR="003B10FC">
        <w:t>[P]</w:t>
      </w:r>
      <w:r w:rsidR="002930EF">
        <w:rPr>
          <w:vertAlign w:val="subscript"/>
        </w:rPr>
        <w:t>soil</w:t>
      </w:r>
      <w:r w:rsidR="002930EF">
        <w:t>)</w:t>
      </w:r>
      <w:r w:rsidR="003B10FC">
        <w:t xml:space="preserve"> is probably an important determinant of plant distribution in both the 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lastRenderedPageBreak/>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w:t>
      </w:r>
      <w:r w:rsidR="00F62979" w:rsidRPr="00F62979">
        <w:t xml:space="preserve">“raster” </w:t>
      </w:r>
      <w:r w:rsidR="00F62979" w:rsidRPr="00F62979">
        <w:t xml:space="preserve">package </w:t>
      </w:r>
      <w:r w:rsidR="00F62979" w:rsidRPr="00F62979">
        <w:rPr>
          <w:noProof/>
        </w:rPr>
        <w:t>(Hijmans, 2016)</w:t>
      </w:r>
      <w:r w:rsidR="00F62979" w:rsidRPr="00F62979">
        <w:rPr>
          <w:noProof/>
        </w:rPr>
        <w:t xml:space="preserve"> and </w:t>
      </w:r>
      <w:r w:rsidR="00F62979" w:rsidRPr="00F62979">
        <w:t>“</w:t>
      </w:r>
      <w:proofErr w:type="spellStart"/>
      <w:r w:rsidR="00F62979" w:rsidRPr="00F62979">
        <w:t>tidyverse</w:t>
      </w:r>
      <w:proofErr w:type="spellEnd"/>
      <w:r w:rsidR="00F62979" w:rsidRPr="00F62979">
        <w:t xml:space="preserv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forms of heterogeneity</w:t>
      </w:r>
      <w:r w:rsidR="00306DE0">
        <w:t xml:space="preserve">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lastRenderedPageBreak/>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w:t>
      </w:r>
      <w:r w:rsidR="00FA78DF" w:rsidRPr="00916B93">
        <w:lastRenderedPageBreak/>
        <w:t xml:space="preserve">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 xml:space="preserve">the effects of these </w:t>
      </w:r>
      <w:r w:rsidR="002A0395" w:rsidRPr="002A0395">
        <w:lastRenderedPageBreak/>
        <w:t>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B3606C">
        <w:t>are</w:t>
      </w:r>
      <w:r w:rsidR="003617CF">
        <w:t xml:space="preserve">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lastRenderedPageBreak/>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explicitly</w:t>
      </w:r>
      <w:r w:rsidR="0087788D">
        <w:t xml:space="preserve">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lastRenderedPageBreak/>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C91A57">
        <w:t>-</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 xml:space="preserve">(Cowling &amp; Lombard, 2002; </w:t>
      </w:r>
      <w:r w:rsidR="007722C9" w:rsidRPr="007722C9">
        <w:rPr>
          <w:noProof/>
        </w:rPr>
        <w:lastRenderedPageBreak/>
        <w:t>Cowling et al., 2017; Verboom et al., 2014)</w:t>
      </w:r>
      <w:r w:rsidR="006A1997">
        <w:t xml:space="preserve"> or</w:t>
      </w:r>
      <w:r w:rsidR="00017D5E">
        <w:t xml:space="preserve"> the </w:t>
      </w:r>
      <w:r w:rsidR="007C1274">
        <w:t>presence of</w:t>
      </w:r>
      <w:r w:rsidR="006A1997">
        <w:t xml:space="preserve"> hotspots </w:t>
      </w:r>
      <w:r w:rsidR="007C1274">
        <w:t xml:space="preserve">whose exceptional richness is </w:t>
      </w:r>
      <w:r w:rsidR="008C42F3">
        <w:t>more local</w:t>
      </w:r>
      <w:r w:rsidR="00566D32">
        <w:t>ly determined</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w:t>
      </w:r>
      <w:proofErr w:type="gramStart"/>
      <w:r w:rsidR="00F875BA">
        <w:t>Similarly</w:t>
      </w:r>
      <w:proofErr w:type="gramEnd"/>
      <w:r w:rsidR="00F875BA">
        <w:t xml:space="preserve"> in the SWAFR, </w:t>
      </w:r>
      <w:r w:rsidR="00F875BA">
        <w:t>groundwater abstraction in the Perth area</w:t>
      </w:r>
      <w:r w:rsidR="00F875BA">
        <w:t xml:space="preserve"> threatens t</w:t>
      </w:r>
      <w:r w:rsidR="00461C06">
        <w:t xml:space="preserve">he long-term integrity of groundwater-dependent terrestrial vegetation </w:t>
      </w:r>
      <w:r w:rsidR="00F875BA">
        <w:t>there</w:t>
      </w:r>
      <w:r w:rsidR="00D51B17">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8"/>
    </w:tbl>
    <w:p w:rsidR="00FA5075" w:rsidRDefault="00FA5075" w:rsidP="00FA5075">
      <w:pPr>
        <w:pStyle w:val="BodyText"/>
        <w:rPr>
          <w:rFonts w:eastAsia="MS Gothic" w:cs="Times New Roman"/>
          <w:color w:val="000000"/>
          <w:sz w:val="32"/>
          <w:szCs w:val="32"/>
        </w:rPr>
      </w:pPr>
      <w:r>
        <w:br w:type="page"/>
      </w:r>
    </w:p>
    <w:p w:rsidR="00133F9A" w:rsidRDefault="00133F9A" w:rsidP="00EB67CD">
      <w:pPr>
        <w:pStyle w:val="Heading1"/>
      </w:pPr>
      <w:r>
        <w:lastRenderedPageBreak/>
        <w:t>Figure captions</w:t>
      </w:r>
    </w:p>
    <w:p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rsidR="00CB5A07" w:rsidRDefault="00CB5A07" w:rsidP="00CB5A07">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w:t>
      </w:r>
      <w:r w:rsidR="00ED6444">
        <w:t>represent effect estimates for the GCFR</w:t>
      </w:r>
      <w:r w:rsidR="00ED6444">
        <w:t xml:space="preserve">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0878A3" w:rsidRDefault="009E59E0" w:rsidP="000878A3">
      <w:pPr>
        <w:pStyle w:val="Heading1"/>
        <w:spacing w:line="240" w:lineRule="auto"/>
      </w:pPr>
      <w:bookmarkStart w:id="9" w:name="references"/>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 xml:space="preserve">Palaeogeography, Palaeoclimatology, </w:t>
      </w:r>
      <w:r w:rsidRPr="00363E65">
        <w:rPr>
          <w:rFonts w:hAnsi="Times New Roman" w:cs="Times New Roman"/>
          <w:i/>
          <w:iCs/>
          <w:noProof/>
          <w:lang w:val="en-GB"/>
        </w:rPr>
        <w:lastRenderedPageBreak/>
        <w:t>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1" w:history="1">
        <w:r w:rsidRPr="002C20EB">
          <w:rPr>
            <w:rStyle w:val="Hyperlink"/>
          </w:rPr>
          <w:t>https://orcid.org/0000-0003-2659-6909</w:t>
        </w:r>
      </w:hyperlink>
    </w:p>
    <w:p w:rsidR="00B46208" w:rsidRPr="002B2755" w:rsidRDefault="00B46208" w:rsidP="00B46208">
      <w:r w:rsidRPr="002C20EB">
        <w:t xml:space="preserve">Michael D. Cramer: </w:t>
      </w:r>
      <w:hyperlink r:id="rId12" w:history="1">
        <w:r w:rsidRPr="002C20EB">
          <w:rPr>
            <w:rStyle w:val="Hyperlink"/>
          </w:rPr>
          <w:t>https://orcid.org/0000-0003-0989-3266</w:t>
        </w:r>
      </w:hyperlink>
    </w:p>
    <w:p w:rsidR="00B46208" w:rsidRPr="00B46208" w:rsidRDefault="00B46208" w:rsidP="00B46208">
      <w:r w:rsidRPr="002C20EB">
        <w:t xml:space="preserve">G. Anthony Verboom: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E6050" w:rsidRDefault="005E6050">
      <w:pPr>
        <w:spacing w:after="0"/>
      </w:pPr>
      <w:r>
        <w:separator/>
      </w:r>
    </w:p>
  </w:endnote>
  <w:endnote w:type="continuationSeparator" w:id="0">
    <w:p w:rsidR="005E6050" w:rsidRDefault="005E6050">
      <w:pPr>
        <w:spacing w:after="0"/>
      </w:pPr>
      <w:r>
        <w:continuationSeparator/>
      </w:r>
    </w:p>
  </w:endnote>
  <w:endnote w:type="continuationNotice" w:id="1">
    <w:p w:rsidR="005E6050" w:rsidRDefault="005E60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E6050" w:rsidRDefault="005E6050">
      <w:r>
        <w:separator/>
      </w:r>
    </w:p>
  </w:footnote>
  <w:footnote w:type="continuationSeparator" w:id="0">
    <w:p w:rsidR="005E6050" w:rsidRDefault="005E6050">
      <w:r>
        <w:continuationSeparator/>
      </w:r>
    </w:p>
  </w:footnote>
  <w:footnote w:type="continuationNotice" w:id="1">
    <w:p w:rsidR="005E6050" w:rsidRDefault="005E605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3F2"/>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6E4"/>
    <w:rsid w:val="00253F7E"/>
    <w:rsid w:val="00254120"/>
    <w:rsid w:val="00254BC0"/>
    <w:rsid w:val="00254F18"/>
    <w:rsid w:val="00256557"/>
    <w:rsid w:val="002565DD"/>
    <w:rsid w:val="002566BD"/>
    <w:rsid w:val="00256EF4"/>
    <w:rsid w:val="00257896"/>
    <w:rsid w:val="00257D86"/>
    <w:rsid w:val="002604CE"/>
    <w:rsid w:val="00261A54"/>
    <w:rsid w:val="0026216D"/>
    <w:rsid w:val="002624D4"/>
    <w:rsid w:val="002626CC"/>
    <w:rsid w:val="00262EF2"/>
    <w:rsid w:val="00262F02"/>
    <w:rsid w:val="002635CD"/>
    <w:rsid w:val="002641F7"/>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70F"/>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050"/>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6D7"/>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5854"/>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26F36"/>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0C4"/>
    <w:rsid w:val="007722C9"/>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1523"/>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0E2A"/>
    <w:rsid w:val="008C1315"/>
    <w:rsid w:val="008C1638"/>
    <w:rsid w:val="008C1C71"/>
    <w:rsid w:val="008C33E4"/>
    <w:rsid w:val="008C42F3"/>
    <w:rsid w:val="008C453E"/>
    <w:rsid w:val="008C499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87F68"/>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6BF"/>
    <w:rsid w:val="00AB3A7D"/>
    <w:rsid w:val="00AB4550"/>
    <w:rsid w:val="00AB5AE8"/>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68E"/>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23F"/>
    <w:rsid w:val="00BF4E98"/>
    <w:rsid w:val="00BF546E"/>
    <w:rsid w:val="00BF54E8"/>
    <w:rsid w:val="00BF6C46"/>
    <w:rsid w:val="00BF7273"/>
    <w:rsid w:val="00BF7EB4"/>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D24"/>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14C"/>
    <w:rsid w:val="00C87747"/>
    <w:rsid w:val="00C877D5"/>
    <w:rsid w:val="00C908F2"/>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5A07"/>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1EB9"/>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075"/>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C34FD"/>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2</Pages>
  <Words>9341</Words>
  <Characters>54744</Characters>
  <Application>Microsoft Office Word</Application>
  <DocSecurity>0</DocSecurity>
  <Lines>1073</Lines>
  <Paragraphs>37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3715</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53</cp:revision>
  <cp:lastPrinted>2020-02-28T12:27:00Z</cp:lastPrinted>
  <dcterms:created xsi:type="dcterms:W3CDTF">2020-07-21T13:38:00Z</dcterms:created>
  <dcterms:modified xsi:type="dcterms:W3CDTF">2020-07-2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